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John Hunto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Gertrude Malleck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4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98341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